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0">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0">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ter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5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